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Chile</w:t>
      </w:r>
      <w:r>
        <w:t xml:space="preserve"> </w:t>
      </w:r>
      <w:r>
        <w:t xml:space="preserve">Santiago</w:t>
      </w:r>
    </w:p>
    <w:bookmarkStart w:id="25" w:name="cover-letter"/>
    <w:p>
      <w:pPr>
        <w:pStyle w:val="Heading1"/>
      </w:pPr>
      <w:r>
        <w:t xml:space="preserve">Cover Letter</w:t>
      </w:r>
    </w:p>
    <w:p>
      <w:pPr>
        <w:pStyle w:val="FirstParagraph"/>
      </w:pPr>
      <w:r>
        <w:t xml:space="preserve">Dear [Hiring Committee/Department Head's Name],</w:t>
      </w:r>
    </w:p>
    <w:p>
      <w:pPr>
        <w:pStyle w:val="BodyText"/>
      </w:pPr>
      <w:r>
        <w:t xml:space="preserve">I am writing to express my enthusiastic interest in the University Lecturer position at a prestigious institution in Chile Santiago. With a robust academic background, a passion for pedagogy, and a deep commitment to fostering intellectual growth, I am eager to contribute to the vibrant academic community of Chile Santiago. As an educator and researcher with experience in both international and local educational settings, I am confident that my qualifications align with the mission of your university to cultivate critical thinkers and future leaders.</w:t>
      </w:r>
    </w:p>
    <w:bookmarkStart w:id="20" w:name="academic-background-and-expertise"/>
    <w:p>
      <w:pPr>
        <w:pStyle w:val="Heading2"/>
      </w:pPr>
      <w:r>
        <w:t xml:space="preserve">Academic Background and Expertise</w:t>
      </w:r>
    </w:p>
    <w:p>
      <w:pPr>
        <w:pStyle w:val="FirstParagraph"/>
      </w:pPr>
      <w:r>
        <w:t xml:space="preserve">My academic journey has been rooted in the pursuit of excellence in education and research. I hold a [Your Degree, e.g., PhD/Master's] in [Your Field of Study] from [Your University], where I specialized in [Specific Area of Focus]. This foundation has equipped me with the analytical skills, theoretical knowledge, and practical experience necessary to excel as a University Lecturer. My research interests span [Mention Key Areas, e.g., social sciences, humanities, or STEM disciplines], with a particular emphasis on [Specific Topic or Methodology]. This work has been published in reputable journals such as [Journal Names] and presented at international conferences, including those in Chile Santiago.</w:t>
      </w:r>
    </w:p>
    <w:p>
      <w:pPr>
        <w:pStyle w:val="BodyText"/>
      </w:pPr>
      <w:r>
        <w:t xml:space="preserve">The academic environment of Chile Santiago is renowned for its interdisciplinary approach and commitment to innovation. I am particularly inspired by the opportunity to teach courses that bridge theoretical frameworks with real-world applications, a philosophy that resonates deeply with my own teaching methodology. For instance, I have developed and delivered courses on [Example Course Titles], which emphasize critical thinking, collaborative learning, and engagement with contemporary global challenges—themes that are highly relevant to the educational landscape of Chile Santiago.</w:t>
      </w:r>
    </w:p>
    <w:bookmarkEnd w:id="20"/>
    <w:bookmarkStart w:id="21" w:name="X912ee0855415c6a4dda5f5f79b0eb304742b151"/>
    <w:p>
      <w:pPr>
        <w:pStyle w:val="Heading2"/>
      </w:pPr>
      <w:r>
        <w:t xml:space="preserve">Teaching Experience and Pedagogical Philosophy</w:t>
      </w:r>
    </w:p>
    <w:p>
      <w:pPr>
        <w:pStyle w:val="FirstParagraph"/>
      </w:pPr>
      <w:r>
        <w:t xml:space="preserve">Over the past [X years], I have served as a lecturer and tutor at [Previous Institutions, e.g., University of X, International Institute Y]. My teaching experience spans both undergraduate and graduate levels, where I have designed curricula, mentored students, and facilitated discussions that encourage intellectual curiosity. One of my core beliefs is that education should be accessible, inclusive, and transformative. In Chile Santiago’s dynamic academic ecosystem, I aim to create a classroom environment where students feel empowered to question assumptions, explore diverse perspectives, and develop the skills necessary for success in an interconnected world.</w:t>
      </w:r>
    </w:p>
    <w:p>
      <w:pPr>
        <w:pStyle w:val="BodyText"/>
      </w:pPr>
      <w:r>
        <w:t xml:space="preserve">My pedagogical approach is informed by active learning strategies and technology integration. For example, I have incorporated digital tools such as [Software/Platforms] to enhance student engagement and foster collaboration. Additionally, I have mentored students in research projects, many of which have led to publications or presentations at conferences. This hands-on experience has reinforced my conviction that effective teaching is not merely about imparting knowledge but about inspiring students to become lifelong learners.</w:t>
      </w:r>
    </w:p>
    <w:bookmarkEnd w:id="21"/>
    <w:bookmarkStart w:id="22" w:name="research-and-publication-contributions"/>
    <w:p>
      <w:pPr>
        <w:pStyle w:val="Heading2"/>
      </w:pPr>
      <w:r>
        <w:t xml:space="preserve">Research and Publication Contributions</w:t>
      </w:r>
    </w:p>
    <w:p>
      <w:pPr>
        <w:pStyle w:val="FirstParagraph"/>
      </w:pPr>
      <w:r>
        <w:t xml:space="preserve">Beyond the classroom, my research endeavors reflect a dedication to advancing knowledge in [Your Field]. My work on [Specific Research Topic] has garnered attention for its innovative methodologies and relevance to [Relevant Context, e.g., Latin American studies, environmental policy, or technological innovation]. I am particularly proud of my recent publication in [Journal Name], which examines the intersection of [Topic A] and [Topic B], a subject that holds significant implications for education and society in Chile Santiago.</w:t>
      </w:r>
    </w:p>
    <w:p>
      <w:pPr>
        <w:pStyle w:val="BodyText"/>
      </w:pPr>
      <w:r>
        <w:t xml:space="preserve">I also collaborate with interdisciplinary teams to address pressing issues such as [Example Issues, e.g., climate change, social equity, or educational access]. These collaborations have not only enriched my research but also strengthened my ability to communicate complex ideas to diverse audiences—a skill I believe is essential for a University Lecturer in Chile Santiago. Furthermore, I am keen to engage with local communities and institutions in Santiago to ensure that my work contributes meaningfully to the region’s academic and societal progress.</w:t>
      </w:r>
    </w:p>
    <w:bookmarkEnd w:id="22"/>
    <w:bookmarkStart w:id="23" w:name="X47cb7a9f6d0310e6412f83e774820b3e8e17838"/>
    <w:p>
      <w:pPr>
        <w:pStyle w:val="Heading2"/>
      </w:pPr>
      <w:r>
        <w:t xml:space="preserve">Alignment with Chile Santiago’s Academic Values</w:t>
      </w:r>
    </w:p>
    <w:p>
      <w:pPr>
        <w:pStyle w:val="FirstParagraph"/>
      </w:pPr>
      <w:r>
        <w:t xml:space="preserve">The universities of Chile Santiago are celebrated for their dedication to academic rigor, cultural preservation, and social responsibility. I am particularly drawn to [University Name]’s focus on [Specific Mission or Initiative, e.g., sustainability, innovation, or community engagement]. I am confident that my background in [Your Field] and my commitment to equitable education align with the university’s vision. For instance, I have led workshops on [Example Workshop Topic], which aligns with the institution’s goal of fostering leadership and ethical decision-making among students.</w:t>
      </w:r>
    </w:p>
    <w:p>
      <w:pPr>
        <w:pStyle w:val="BodyText"/>
      </w:pPr>
      <w:r>
        <w:t xml:space="preserve">Chile Santiago’s rich cultural heritage and vibrant academic atmosphere make it an ideal setting for a University Lecturer who values diversity, creativity, and collaboration. I am eager to contribute to the university’s dynamic environment by participating in research projects, advising students, and contributing to curriculum development. My ability to work across disciplines and engage with both local and global perspectives would enable me to support the university’s mission of excellence in education.</w:t>
      </w:r>
    </w:p>
    <w:bookmarkEnd w:id="23"/>
    <w:bookmarkStart w:id="24" w:name="conclusion"/>
    <w:p>
      <w:pPr>
        <w:pStyle w:val="Heading2"/>
      </w:pPr>
      <w:r>
        <w:t xml:space="preserve">Conclusion</w:t>
      </w:r>
    </w:p>
    <w:p>
      <w:pPr>
        <w:pStyle w:val="FirstParagraph"/>
      </w:pPr>
      <w:r>
        <w:t xml:space="preserve">In conclusion, I am deeply enthusiastic about the opportunity to join your esteemed institution as a University Lecturer. My academic qualifications, teaching experience, and research contributions position me to make meaningful contributions to the academic community in Chile Santiago. I am particularly inspired by the university’s commitment to fostering innovation and preparing students for leadership roles in a rapidly changing world.</w:t>
      </w:r>
    </w:p>
    <w:p>
      <w:pPr>
        <w:pStyle w:val="BodyText"/>
      </w:pPr>
      <w:r>
        <w:t xml:space="preserve">Thank you for considering my application. I would be honored to discuss how my skills and vision align with the needs of your institution. Please feel free to contact me at [Your Email Address] or [Your Phone Number] at your earliest convenience. I look forward to the possibility of contributing to the academic excellence of Chile Santiago.</w:t>
      </w:r>
    </w:p>
    <w:p>
      <w:pPr>
        <w:pStyle w:val="BodyText"/>
      </w:pPr>
      <w:r>
        <w:t xml:space="preserve">Sincerely,</w:t>
      </w:r>
    </w:p>
    <w:p>
      <w:pPr>
        <w:pStyle w:val="BodyText"/>
      </w:pPr>
      <w:r>
        <w:t xml:space="preserve">[Your Full Name]</w:t>
      </w:r>
      <w:r>
        <w:br/>
      </w:r>
      <w:r>
        <w:t xml:space="preserve">[Your Contact Information]</w:t>
      </w:r>
      <w:r>
        <w:br/>
      </w:r>
      <w:r>
        <w:t xml:space="preserve">[LinkedIn Profile/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 in Chile Santiago</dc:title>
  <dc:creator/>
  <dc:language>en</dc:language>
  <cp:keywords/>
  <dcterms:created xsi:type="dcterms:W3CDTF">2026-07-24T04:48:00Z</dcterms:created>
  <dcterms:modified xsi:type="dcterms:W3CDTF">2026-07-24T04:48:00Z</dcterms:modified>
</cp:coreProperties>
</file>

<file path=docProps/custom.xml><?xml version="1.0" encoding="utf-8"?>
<Properties xmlns="http://schemas.openxmlformats.org/officeDocument/2006/custom-properties" xmlns:vt="http://schemas.openxmlformats.org/officeDocument/2006/docPropsVTypes"/>
</file>